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7E77B15B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</w:t>
      </w:r>
      <w:r w:rsidR="00194C8E" w:rsidRPr="00194C8E">
        <w:rPr>
          <w:sz w:val="40"/>
          <w:szCs w:val="40"/>
          <w:lang w:val="en-GB"/>
        </w:rPr>
        <w:t>Password Reset</w:t>
      </w:r>
    </w:p>
    <w:p w14:paraId="79657C7D" w14:textId="4129F7B4" w:rsidR="00937A03" w:rsidRDefault="005520B8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t>A</w:t>
      </w:r>
      <w:r>
        <w:rPr>
          <w:lang w:val="bg-BG"/>
        </w:rPr>
        <w:t xml:space="preserve"> </w:t>
      </w:r>
      <w:r>
        <w:t>p</w:t>
      </w:r>
      <w:r w:rsidR="00937A03">
        <w:rPr>
          <w:lang w:val="bg-BG"/>
        </w:rPr>
        <w:t xml:space="preserve">roblem for </w:t>
      </w:r>
      <w:r w:rsidR="00937A03">
        <w:t>exam preparation</w:t>
      </w:r>
      <w:r w:rsidR="00937A03">
        <w:rPr>
          <w:lang w:val="bg-BG"/>
        </w:rPr>
        <w:t xml:space="preserve"> for the </w:t>
      </w:r>
      <w:bookmarkStart w:id="1" w:name="_GoBack1"/>
      <w:r w:rsidR="000B6C28">
        <w:rPr>
          <w:rStyle w:val="InternetLink"/>
        </w:rPr>
        <w:fldChar w:fldCharType="begin"/>
      </w:r>
      <w:r w:rsidR="00194C8E">
        <w:rPr>
          <w:rStyle w:val="InternetLink"/>
        </w:rPr>
        <w:instrText>HYPERLINK "https://softuni.bg/trainings/3606/programming-fundamentals-with-csharp-january-2022"</w:instrText>
      </w:r>
      <w:r w:rsidR="000B6C28">
        <w:rPr>
          <w:rStyle w:val="InternetLink"/>
        </w:rPr>
        <w:fldChar w:fldCharType="separate"/>
      </w:r>
      <w:r w:rsidR="00937A03" w:rsidRPr="000B6C28">
        <w:rPr>
          <w:rStyle w:val="Hyperlink"/>
        </w:rPr>
        <w:t xml:space="preserve">Programming </w:t>
      </w:r>
      <w:r w:rsidR="00937A03" w:rsidRPr="000B6C28">
        <w:rPr>
          <w:rStyle w:val="Hyperlink"/>
          <w:lang w:val="bg-BG"/>
        </w:rPr>
        <w:t>Fundamentals Course @SoftUni.</w:t>
      </w:r>
      <w:bookmarkEnd w:id="1"/>
      <w:r w:rsidR="000B6C28">
        <w:rPr>
          <w:rStyle w:val="InternetLink"/>
        </w:rPr>
        <w:fldChar w:fldCharType="end"/>
      </w:r>
    </w:p>
    <w:p w14:paraId="146F6B1B" w14:textId="4A065A8F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8" w:anchor="0" w:history="1">
        <w:r w:rsidR="00194C8E"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38B41597" w14:textId="77777777" w:rsidR="00194C8E" w:rsidRDefault="00194C8E" w:rsidP="00194C8E">
      <w:pPr>
        <w:jc w:val="center"/>
        <w:rPr>
          <w:i/>
        </w:rPr>
      </w:pPr>
      <w:r>
        <w:rPr>
          <w:i/>
        </w:rPr>
        <w:t xml:space="preserve">Yet again, you have forgotten your password. Naturally, it's not the first time this has happened. </w:t>
      </w:r>
      <w:proofErr w:type="gramStart"/>
      <w:r>
        <w:rPr>
          <w:i/>
        </w:rPr>
        <w:t>Actually, you</w:t>
      </w:r>
      <w:proofErr w:type="gramEnd"/>
      <w:r>
        <w:rPr>
          <w:i/>
        </w:rPr>
        <w:t xml:space="preserve"> got so tired of it that you decided to help yourself with an intelligent solution.</w:t>
      </w:r>
    </w:p>
    <w:p w14:paraId="6FAD237C" w14:textId="77777777" w:rsidR="00194C8E" w:rsidRDefault="00194C8E" w:rsidP="00194C8E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,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>
        <w:t xml:space="preserve"> a single space. The commands will be the following:</w:t>
      </w:r>
    </w:p>
    <w:p w14:paraId="60373FE2" w14:textId="77777777" w:rsidR="00194C8E" w:rsidRPr="00453D1C" w:rsidRDefault="00194C8E" w:rsidP="00194C8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TakeOdd"</w:t>
      </w:r>
    </w:p>
    <w:p w14:paraId="429ABA69" w14:textId="77777777" w:rsidR="00194C8E" w:rsidRPr="00292025" w:rsidRDefault="00194C8E" w:rsidP="00194C8E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only the characters at </w:t>
      </w:r>
      <w:r w:rsidRPr="00453D1C">
        <w:rPr>
          <w:b/>
        </w:rPr>
        <w:t>odd</w:t>
      </w:r>
      <w:r>
        <w:t xml:space="preserve"> </w:t>
      </w:r>
      <w:r w:rsidRPr="00453D1C">
        <w:rPr>
          <w:b/>
        </w:rPr>
        <w:t>indices</w:t>
      </w:r>
      <w:r>
        <w:t xml:space="preserve"> and </w:t>
      </w:r>
      <w:r w:rsidRPr="00453D1C">
        <w:rPr>
          <w:b/>
        </w:rPr>
        <w:t>concatenates</w:t>
      </w:r>
      <w:r>
        <w:t xml:space="preserve"> them to obtain the </w:t>
      </w:r>
      <w:r w:rsidRPr="00453D1C">
        <w:rPr>
          <w:b/>
        </w:rPr>
        <w:t>new raw password</w:t>
      </w:r>
      <w:r>
        <w:t xml:space="preserve"> and then </w:t>
      </w:r>
      <w:r w:rsidRPr="00453D1C">
        <w:rPr>
          <w:b/>
        </w:rPr>
        <w:t>prints</w:t>
      </w:r>
      <w:r>
        <w:t xml:space="preserve"> it.</w:t>
      </w:r>
    </w:p>
    <w:p w14:paraId="44EE2AE8" w14:textId="77777777" w:rsidR="00194C8E" w:rsidRPr="00453D1C" w:rsidRDefault="00194C8E" w:rsidP="00194C8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Cut {index} {length}"</w:t>
      </w:r>
    </w:p>
    <w:p w14:paraId="7FF0DB2C" w14:textId="77777777" w:rsidR="00194C8E" w:rsidRDefault="00194C8E" w:rsidP="00194C8E">
      <w:pPr>
        <w:pStyle w:val="ListParagraph"/>
        <w:numPr>
          <w:ilvl w:val="1"/>
          <w:numId w:val="2"/>
        </w:numPr>
      </w:pPr>
      <w:r>
        <w:t xml:space="preserve">Gets the substring with the </w:t>
      </w:r>
      <w:r w:rsidRPr="00974176">
        <w:rPr>
          <w:b/>
        </w:rPr>
        <w:t>given length</w:t>
      </w:r>
      <w:r>
        <w:t xml:space="preserve"> starting from the </w:t>
      </w:r>
      <w:r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56151F78" w14:textId="77777777" w:rsidR="00194C8E" w:rsidRDefault="00194C8E" w:rsidP="00194C8E">
      <w:pPr>
        <w:pStyle w:val="ListParagraph"/>
        <w:numPr>
          <w:ilvl w:val="1"/>
          <w:numId w:val="2"/>
        </w:numPr>
      </w:pPr>
      <w:r>
        <w:t xml:space="preserve">The given index and the 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03651B6F" w14:textId="77777777" w:rsidR="00194C8E" w:rsidRPr="00453D1C" w:rsidRDefault="00194C8E" w:rsidP="00194C8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Substitute {substring} {substitute}"</w:t>
      </w:r>
    </w:p>
    <w:p w14:paraId="58DA26D2" w14:textId="77777777" w:rsidR="00194C8E" w:rsidRDefault="00194C8E" w:rsidP="00194C8E">
      <w:pPr>
        <w:pStyle w:val="ListParagraph"/>
        <w:numPr>
          <w:ilvl w:val="1"/>
          <w:numId w:val="2"/>
        </w:numPr>
      </w:pPr>
      <w:r>
        <w:t xml:space="preserve">If the raw password contains the given substring, replaces </w:t>
      </w:r>
      <w:proofErr w:type="gramStart"/>
      <w:r>
        <w:t>all of</w:t>
      </w:r>
      <w:proofErr w:type="gramEnd"/>
      <w:r>
        <w:t xml:space="preserve"> its occurrences with the substitute text given and prints the result.</w:t>
      </w:r>
    </w:p>
    <w:p w14:paraId="44103AA7" w14:textId="02109773" w:rsidR="00194C8E" w:rsidRPr="00453D1C" w:rsidRDefault="00194C8E" w:rsidP="00194C8E">
      <w:pPr>
        <w:pStyle w:val="ListParagraph"/>
        <w:numPr>
          <w:ilvl w:val="1"/>
          <w:numId w:val="2"/>
        </w:numPr>
      </w:pPr>
      <w:r>
        <w:t xml:space="preserve">If it doesn't, print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>
        <w:t>.</w:t>
      </w:r>
    </w:p>
    <w:p w14:paraId="3DA6F5E1" w14:textId="77777777" w:rsidR="00194C8E" w:rsidRPr="004777E6" w:rsidRDefault="00194C8E" w:rsidP="00194C8E">
      <w:pPr>
        <w:pStyle w:val="Heading3"/>
      </w:pPr>
      <w:r>
        <w:t>Input</w:t>
      </w:r>
    </w:p>
    <w:p w14:paraId="49339114" w14:textId="77777777" w:rsidR="00194C8E" w:rsidRDefault="00194C8E" w:rsidP="00194C8E">
      <w:pPr>
        <w:pStyle w:val="ListParagraph"/>
        <w:numPr>
          <w:ilvl w:val="0"/>
          <w:numId w:val="23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A518C06" w14:textId="77777777" w:rsidR="00194C8E" w:rsidRDefault="00194C8E" w:rsidP="00194C8E">
      <w:pPr>
        <w:pStyle w:val="Heading3"/>
      </w:pPr>
      <w:r>
        <w:t>Output</w:t>
      </w:r>
    </w:p>
    <w:p w14:paraId="0575A145" w14:textId="77777777" w:rsidR="00194C8E" w:rsidRPr="007815BB" w:rsidRDefault="00194C8E" w:rsidP="00194C8E">
      <w:pPr>
        <w:pStyle w:val="ListParagraph"/>
        <w:numPr>
          <w:ilvl w:val="0"/>
          <w:numId w:val="24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CB87470" w14:textId="77777777" w:rsidR="00194C8E" w:rsidRDefault="00194C8E" w:rsidP="00194C8E">
      <w:pPr>
        <w:pStyle w:val="ListParagraph"/>
        <w:numPr>
          <w:ilvl w:val="1"/>
          <w:numId w:val="24"/>
        </w:numPr>
        <w:rPr>
          <w:rStyle w:val="CodeChar"/>
        </w:rPr>
      </w:pPr>
      <w:r w:rsidRPr="009E7F08">
        <w:rPr>
          <w:rStyle w:val="CodeChar"/>
        </w:rPr>
        <w:t>"</w:t>
      </w:r>
      <w:r w:rsidRPr="004777E6">
        <w:rPr>
          <w:rStyle w:val="CodeChar"/>
        </w:rPr>
        <w:t xml:space="preserve">Your </w:t>
      </w:r>
      <w:r>
        <w:rPr>
          <w:rStyle w:val="CodeChar"/>
        </w:rPr>
        <w:t xml:space="preserve">password </w:t>
      </w:r>
      <w:r w:rsidRPr="004777E6">
        <w:rPr>
          <w:rStyle w:val="CodeChar"/>
        </w:rPr>
        <w:t>is:</w:t>
      </w:r>
      <w:r>
        <w:rPr>
          <w:rStyle w:val="CodeChar"/>
        </w:rPr>
        <w:t xml:space="preserve"> {password}</w:t>
      </w:r>
      <w:r w:rsidRPr="009E7F08">
        <w:rPr>
          <w:rStyle w:val="CodeChar"/>
        </w:rPr>
        <w:t>"</w:t>
      </w:r>
    </w:p>
    <w:p w14:paraId="1B57B226" w14:textId="77777777" w:rsidR="00194C8E" w:rsidRDefault="00194C8E" w:rsidP="00194C8E">
      <w:pPr>
        <w:pStyle w:val="Heading3"/>
      </w:pPr>
      <w:r>
        <w:t>Constraints</w:t>
      </w:r>
    </w:p>
    <w:p w14:paraId="0E5A1DE5" w14:textId="77777777" w:rsidR="00194C8E" w:rsidRPr="00F0044E" w:rsidRDefault="00194C8E" w:rsidP="00194C8E">
      <w:pPr>
        <w:pStyle w:val="ListParagraph"/>
        <w:numPr>
          <w:ilvl w:val="0"/>
          <w:numId w:val="23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3239959C" w14:textId="77777777" w:rsidR="00194C8E" w:rsidRDefault="00194C8E" w:rsidP="00194C8E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194C8E" w14:paraId="6D84CD6E" w14:textId="77777777" w:rsidTr="0079548F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62D5D15" w14:textId="77777777" w:rsidR="00194C8E" w:rsidRPr="004149D0" w:rsidRDefault="00194C8E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558DF8B" w14:textId="77777777" w:rsidR="00194C8E" w:rsidRPr="004149D0" w:rsidRDefault="00194C8E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94C8E" w14:paraId="30B32A67" w14:textId="77777777" w:rsidTr="0079548F">
        <w:trPr>
          <w:trHeight w:val="2340"/>
        </w:trPr>
        <w:tc>
          <w:tcPr>
            <w:tcW w:w="0" w:type="auto"/>
          </w:tcPr>
          <w:p w14:paraId="1AC9F192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50452436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078B11F9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</w:p>
          <w:p w14:paraId="7D3D3593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303D4A7B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3A5F10BF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C1254D6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164D93B3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3927FA8B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4DC36908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CA13D22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194C8E" w14:paraId="7DED0B26" w14:textId="77777777" w:rsidTr="0079548F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46E7E38" w14:textId="77777777" w:rsidR="00194C8E" w:rsidRPr="00A930AE" w:rsidRDefault="00194C8E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94C8E" w14:paraId="7F833CD5" w14:textId="77777777" w:rsidTr="0079548F">
        <w:trPr>
          <w:trHeight w:val="1980"/>
        </w:trPr>
        <w:tc>
          <w:tcPr>
            <w:tcW w:w="0" w:type="auto"/>
            <w:gridSpan w:val="2"/>
          </w:tcPr>
          <w:p w14:paraId="09D1A4B9" w14:textId="77777777" w:rsidR="00194C8E" w:rsidRPr="00317312" w:rsidRDefault="00194C8E" w:rsidP="0079548F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4AA900AF" w14:textId="77777777" w:rsidR="00194C8E" w:rsidRPr="0028778C" w:rsidRDefault="00194C8E" w:rsidP="0079548F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08C0B3F" w14:textId="77777777" w:rsidR="00194C8E" w:rsidRDefault="00194C8E" w:rsidP="0079548F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27984947" w14:textId="77777777" w:rsidR="00194C8E" w:rsidRDefault="00194C8E" w:rsidP="0079548F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83FF705" w14:textId="77777777" w:rsidR="00194C8E" w:rsidRPr="0028778C" w:rsidRDefault="00194C8E" w:rsidP="0079548F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8F44691" w14:textId="77777777" w:rsidR="00194C8E" w:rsidRPr="0028778C" w:rsidRDefault="00194C8E" w:rsidP="0079548F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441B03" w14:textId="77777777" w:rsidR="00194C8E" w:rsidRPr="0028778C" w:rsidRDefault="00194C8E" w:rsidP="0079548F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15CD4957" w14:textId="77777777" w:rsidR="00194C8E" w:rsidRPr="00E44A05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194C8E" w:rsidRPr="004149D0" w14:paraId="6BCEFFD0" w14:textId="77777777" w:rsidTr="0079548F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8C1BA5A" w14:textId="77777777" w:rsidR="00194C8E" w:rsidRPr="004149D0" w:rsidRDefault="00194C8E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16FC03" w14:textId="77777777" w:rsidR="00194C8E" w:rsidRPr="004149D0" w:rsidRDefault="00194C8E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94C8E" w:rsidRPr="00E44A05" w14:paraId="50265163" w14:textId="77777777" w:rsidTr="0079548F">
        <w:trPr>
          <w:trHeight w:val="2340"/>
        </w:trPr>
        <w:tc>
          <w:tcPr>
            <w:tcW w:w="0" w:type="auto"/>
          </w:tcPr>
          <w:p w14:paraId="7F38D129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41BD02D0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0B21B537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731B5AE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39139E9E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40B8D509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0DD1989C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3CD84016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4F1F544C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7FF1CC4F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7A37F7B2" w14:textId="77777777" w:rsidR="00194C8E" w:rsidRPr="0028778C" w:rsidRDefault="00194C8E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4D6B3945" w14:textId="24E925D7" w:rsidR="008D58DE" w:rsidRDefault="008D58DE" w:rsidP="00151034"/>
    <w:p w14:paraId="741253B1" w14:textId="21203D5B" w:rsidR="00232C44" w:rsidRDefault="00232C44" w:rsidP="00232C44">
      <w:pPr>
        <w:pStyle w:val="Heading2"/>
        <w:numPr>
          <w:ilvl w:val="0"/>
          <w:numId w:val="0"/>
        </w:numPr>
        <w:ind w:left="360"/>
        <w:rPr>
          <w:lang w:val="en-GB"/>
        </w:rPr>
      </w:pPr>
      <w:r>
        <w:rPr>
          <w:lang w:val="en-GB"/>
        </w:rPr>
        <w:t xml:space="preserve">Problem 2 - </w:t>
      </w:r>
      <w:r w:rsidR="00577213" w:rsidRPr="00577213">
        <w:rPr>
          <w:lang w:val="en-GB"/>
        </w:rPr>
        <w:t>Mirror Words</w:t>
      </w:r>
    </w:p>
    <w:p w14:paraId="7E219D9D" w14:textId="18AC1CB4" w:rsidR="00232C44" w:rsidRDefault="005520B8" w:rsidP="00232C44">
      <w:pPr>
        <w:spacing w:before="0" w:after="0" w:line="240" w:lineRule="auto"/>
        <w:jc w:val="center"/>
        <w:rPr>
          <w:lang w:val="bg-BG"/>
        </w:rPr>
      </w:pPr>
      <w:r>
        <w:t>A p</w:t>
      </w:r>
      <w:r w:rsidR="00232C44">
        <w:rPr>
          <w:lang w:val="bg-BG"/>
        </w:rPr>
        <w:t xml:space="preserve">roblem for </w:t>
      </w:r>
      <w:r w:rsidR="00232C44">
        <w:t>exam preparation</w:t>
      </w:r>
      <w:r w:rsidR="00232C44">
        <w:rPr>
          <w:lang w:val="bg-BG"/>
        </w:rPr>
        <w:t xml:space="preserve"> for the </w:t>
      </w:r>
      <w:hyperlink r:id="rId9" w:history="1">
        <w:r w:rsidR="00232C44">
          <w:rPr>
            <w:rStyle w:val="InternetLink"/>
          </w:rPr>
          <w:t xml:space="preserve">Programming </w:t>
        </w:r>
        <w:r w:rsidR="00232C44">
          <w:rPr>
            <w:rStyle w:val="InternetLink"/>
            <w:lang w:val="bg-BG"/>
          </w:rPr>
          <w:t>Fundamentals Course @SoftUni</w:t>
        </w:r>
      </w:hyperlink>
      <w:r w:rsidR="00232C44">
        <w:rPr>
          <w:lang w:val="bg-BG"/>
        </w:rPr>
        <w:t>.</w:t>
      </w:r>
    </w:p>
    <w:p w14:paraId="6AA89B06" w14:textId="705AE3A0" w:rsidR="00232C44" w:rsidRDefault="00232C44" w:rsidP="00232C4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0" w:anchor="1" w:history="1">
        <w:r w:rsidR="00577213"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61503348" w14:textId="77777777" w:rsidR="00232C44" w:rsidRPr="0061080C" w:rsidRDefault="00232C44" w:rsidP="00232C44">
      <w:pPr>
        <w:rPr>
          <w:lang w:val="en-GB"/>
        </w:rPr>
      </w:pPr>
    </w:p>
    <w:p w14:paraId="03B46D15" w14:textId="77777777" w:rsidR="00577213" w:rsidRPr="00EA7FF7" w:rsidRDefault="00577213" w:rsidP="00577213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</w:t>
      </w:r>
      <w:proofErr w:type="gramStart"/>
      <w:r>
        <w:rPr>
          <w:i/>
          <w:lang w:val="en-GB"/>
        </w:rPr>
        <w:t>not like</w:t>
      </w:r>
      <w:proofErr w:type="gramEnd"/>
      <w:r>
        <w:rPr>
          <w:i/>
          <w:lang w:val="en-GB"/>
        </w:rPr>
        <w:t xml:space="preserve"> any other Spelling Bee competition out there. It`s different and a lot more fun! You, of course, are a participant, and you are eager to show the competition that you are the best, so go ahead, learn the rules and win!</w:t>
      </w:r>
    </w:p>
    <w:p w14:paraId="3BC95F4D" w14:textId="77777777" w:rsidR="00577213" w:rsidRDefault="00577213" w:rsidP="00577213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</w:t>
      </w:r>
      <w:proofErr w:type="gramStart"/>
      <w:r>
        <w:t>have to</w:t>
      </w:r>
      <w:proofErr w:type="gramEnd"/>
      <w:r>
        <w:t xml:space="preserve">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3759D370" w14:textId="77777777" w:rsidR="00577213" w:rsidRDefault="00577213" w:rsidP="00577213">
      <w:proofErr w:type="gramStart"/>
      <w:r>
        <w:t>First of all</w:t>
      </w:r>
      <w:proofErr w:type="gramEnd"/>
      <w:r>
        <w:t xml:space="preserve">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C114EB3" w14:textId="77777777" w:rsidR="00577213" w:rsidRPr="008E6398" w:rsidRDefault="00577213" w:rsidP="00577213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0F04E8CB" w14:textId="77777777" w:rsidR="00577213" w:rsidRDefault="00577213" w:rsidP="00577213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A637D53" w14:textId="77777777" w:rsidR="00577213" w:rsidRDefault="00577213" w:rsidP="0057721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65CBC13A" w14:textId="77777777" w:rsidR="00577213" w:rsidRDefault="00577213" w:rsidP="00577213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</w:t>
      </w:r>
      <w:proofErr w:type="gramStart"/>
      <w:r>
        <w:t>have to</w:t>
      </w:r>
      <w:proofErr w:type="gramEnd"/>
      <w:r>
        <w:t xml:space="preserve">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4C0B35F" w14:textId="77777777" w:rsidR="00577213" w:rsidRPr="00EA7FF7" w:rsidRDefault="00577213" w:rsidP="00577213">
      <w:pPr>
        <w:rPr>
          <w:rStyle w:val="CodeChar"/>
        </w:rPr>
      </w:pPr>
      <w:r w:rsidRPr="002730D3">
        <w:rPr>
          <w:rStyle w:val="CodeChar"/>
        </w:rPr>
        <w:lastRenderedPageBreak/>
        <w:t>#Part##traP# @leveL@@Level@ #sAw##wAs#</w:t>
      </w:r>
    </w:p>
    <w:p w14:paraId="7FAE3387" w14:textId="77777777" w:rsidR="00577213" w:rsidRDefault="00577213" w:rsidP="00577213">
      <w:pPr>
        <w:pStyle w:val="ListParagraph"/>
        <w:numPr>
          <w:ilvl w:val="0"/>
          <w:numId w:val="25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58FBB116" w14:textId="77777777" w:rsidR="00577213" w:rsidRPr="00EA7FF7" w:rsidRDefault="00577213" w:rsidP="00577213">
      <w:pPr>
        <w:pStyle w:val="ListParagraph"/>
        <w:numPr>
          <w:ilvl w:val="0"/>
          <w:numId w:val="25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AC57A53" w14:textId="77777777" w:rsidR="00577213" w:rsidRDefault="00577213" w:rsidP="00577213">
      <w:pPr>
        <w:pStyle w:val="ListParagraph"/>
        <w:numPr>
          <w:ilvl w:val="0"/>
          <w:numId w:val="25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14F29A1F" w14:textId="77777777" w:rsidR="00577213" w:rsidRDefault="00577213" w:rsidP="00577213">
      <w:pPr>
        <w:pStyle w:val="ListParagraph"/>
        <w:numPr>
          <w:ilvl w:val="0"/>
          <w:numId w:val="25"/>
        </w:numPr>
        <w:rPr>
          <w:noProof/>
        </w:rPr>
      </w:pPr>
      <w:r>
        <w:rPr>
          <w:noProof/>
        </w:rPr>
        <w:t>If there are mirror words print:</w:t>
      </w:r>
    </w:p>
    <w:p w14:paraId="3A0F542E" w14:textId="77777777" w:rsidR="00577213" w:rsidRPr="006067FE" w:rsidRDefault="00577213" w:rsidP="00577213">
      <w:pPr>
        <w:pStyle w:val="Code"/>
        <w:ind w:left="720"/>
      </w:pPr>
      <w:r w:rsidRPr="00F532AA">
        <w:t>"</w:t>
      </w:r>
      <w:r>
        <w:t>The mirror words are:</w:t>
      </w:r>
    </w:p>
    <w:p w14:paraId="791D3609" w14:textId="77777777" w:rsidR="00577213" w:rsidRDefault="00577213" w:rsidP="00577213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70AEE27D" w14:textId="77777777" w:rsidR="00577213" w:rsidRPr="004777E6" w:rsidRDefault="00577213" w:rsidP="00577213">
      <w:pPr>
        <w:pStyle w:val="Heading3"/>
      </w:pPr>
      <w:r>
        <w:t>Input / Constraints</w:t>
      </w:r>
    </w:p>
    <w:p w14:paraId="0033D2EB" w14:textId="1DD5D74C" w:rsidR="00577213" w:rsidRPr="00EA7FF7" w:rsidRDefault="00577213" w:rsidP="00577213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5520B8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.</w:t>
      </w:r>
    </w:p>
    <w:p w14:paraId="5F2F3E70" w14:textId="77777777" w:rsidR="00577213" w:rsidRDefault="00577213" w:rsidP="00577213">
      <w:pPr>
        <w:pStyle w:val="Heading3"/>
      </w:pPr>
      <w:r>
        <w:t>Output</w:t>
      </w:r>
    </w:p>
    <w:p w14:paraId="327B29F4" w14:textId="77777777" w:rsidR="00577213" w:rsidRDefault="00577213" w:rsidP="00577213">
      <w:pPr>
        <w:pStyle w:val="ListParagraph"/>
        <w:numPr>
          <w:ilvl w:val="0"/>
          <w:numId w:val="19"/>
        </w:numPr>
      </w:pPr>
      <w:r>
        <w:t>Print the proper output messages in the proper cases as described in the problem description.</w:t>
      </w:r>
    </w:p>
    <w:p w14:paraId="3A0540A5" w14:textId="77777777" w:rsidR="00577213" w:rsidRDefault="00577213" w:rsidP="00577213">
      <w:pPr>
        <w:pStyle w:val="ListParagraph"/>
        <w:numPr>
          <w:ilvl w:val="0"/>
          <w:numId w:val="19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68DCCF5" w14:textId="2FB1310A" w:rsidR="00577213" w:rsidRPr="002730D3" w:rsidRDefault="00577213" w:rsidP="00577213">
      <w:pPr>
        <w:pStyle w:val="ListParagraph"/>
        <w:numPr>
          <w:ilvl w:val="0"/>
          <w:numId w:val="19"/>
        </w:numPr>
      </w:pPr>
      <w:r>
        <w:t>Each pair of mirror word</w:t>
      </w:r>
      <w:r w:rsidR="005520B8">
        <w:t>s</w:t>
      </w:r>
      <w:r>
        <w:t xml:space="preserve">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FCDD19" w14:textId="77777777" w:rsidR="00577213" w:rsidRPr="00EF2B5F" w:rsidRDefault="00577213" w:rsidP="00577213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77213" w14:paraId="3620FBED" w14:textId="77777777" w:rsidTr="0079548F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7BAD8EE" w14:textId="77777777" w:rsidR="00577213" w:rsidRPr="004149D0" w:rsidRDefault="00577213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77213" w14:paraId="47126CE1" w14:textId="77777777" w:rsidTr="0079548F">
        <w:trPr>
          <w:cantSplit/>
        </w:trPr>
        <w:tc>
          <w:tcPr>
            <w:tcW w:w="0" w:type="auto"/>
            <w:gridSpan w:val="2"/>
          </w:tcPr>
          <w:p w14:paraId="2A6D884B" w14:textId="77777777" w:rsidR="00577213" w:rsidRPr="00AE4168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77213" w14:paraId="5284C5C2" w14:textId="77777777" w:rsidTr="0079548F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28E7C018" w14:textId="77777777" w:rsidR="00577213" w:rsidRPr="00534B4B" w:rsidRDefault="00577213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5DC10FB7" w14:textId="77777777" w:rsidR="00577213" w:rsidRPr="00A930AE" w:rsidRDefault="00577213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77213" w14:paraId="04E4120C" w14:textId="77777777" w:rsidTr="0079548F">
        <w:trPr>
          <w:cantSplit/>
        </w:trPr>
        <w:tc>
          <w:tcPr>
            <w:tcW w:w="5198" w:type="dxa"/>
          </w:tcPr>
          <w:p w14:paraId="4AA37AFE" w14:textId="77777777" w:rsidR="00577213" w:rsidRPr="001C518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CB2421A" w14:textId="77777777" w:rsidR="00577213" w:rsidRPr="001C518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D9EEBDC" w14:textId="77777777" w:rsidR="00577213" w:rsidRPr="00F475E2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34CB400C" w14:textId="77777777" w:rsidR="00577213" w:rsidRPr="001C518A" w:rsidRDefault="00577213" w:rsidP="0079548F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7464E020" w14:textId="77777777" w:rsidR="00577213" w:rsidRPr="001C518A" w:rsidRDefault="00577213" w:rsidP="0079548F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5CF72EAC" w14:textId="77777777" w:rsidR="00577213" w:rsidRPr="001C518A" w:rsidRDefault="00577213" w:rsidP="0079548F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11C670DA" w14:textId="5ADB81C5" w:rsidR="00577213" w:rsidRPr="00D517E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, so they </w:t>
            </w:r>
            <w:r w:rsidR="004D7687">
              <w:rPr>
                <w:rFonts w:eastAsia="Calibri" w:cstheme="minorHAnsi"/>
                <w:noProof/>
              </w:rPr>
              <w:t>do</w:t>
            </w:r>
            <w:r w:rsidRPr="001C518A">
              <w:rPr>
                <w:rFonts w:eastAsia="Calibri" w:cstheme="minorHAnsi"/>
                <w:noProof/>
              </w:rPr>
              <w:t xml:space="preserve"> not mirror words.</w:t>
            </w:r>
          </w:p>
        </w:tc>
      </w:tr>
      <w:tr w:rsidR="00577213" w14:paraId="3C6DAB00" w14:textId="77777777" w:rsidTr="0079548F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C950856" w14:textId="77777777" w:rsidR="00577213" w:rsidRPr="004149D0" w:rsidRDefault="00577213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77213" w14:paraId="563158B9" w14:textId="77777777" w:rsidTr="0079548F">
        <w:trPr>
          <w:cantSplit/>
        </w:trPr>
        <w:tc>
          <w:tcPr>
            <w:tcW w:w="0" w:type="auto"/>
            <w:gridSpan w:val="2"/>
          </w:tcPr>
          <w:p w14:paraId="5645FE15" w14:textId="77777777" w:rsidR="00577213" w:rsidRPr="001C518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577213" w:rsidRPr="00A930AE" w14:paraId="34EDDB0E" w14:textId="77777777" w:rsidTr="0079548F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3E259D07" w14:textId="77777777" w:rsidR="00577213" w:rsidRPr="00A930AE" w:rsidRDefault="00577213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05FDFE" w14:textId="77777777" w:rsidR="00577213" w:rsidRPr="00A930AE" w:rsidRDefault="00577213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77213" w:rsidRPr="00D517EA" w14:paraId="599F66EF" w14:textId="77777777" w:rsidTr="0079548F">
        <w:trPr>
          <w:cantSplit/>
        </w:trPr>
        <w:tc>
          <w:tcPr>
            <w:tcW w:w="5198" w:type="dxa"/>
          </w:tcPr>
          <w:p w14:paraId="23F98380" w14:textId="77777777" w:rsidR="00577213" w:rsidRPr="001C518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lastRenderedPageBreak/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3636900E" w14:textId="77777777" w:rsidR="00577213" w:rsidRPr="009C24A6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664138A8" w14:textId="77777777" w:rsidR="00577213" w:rsidRPr="001C518A" w:rsidRDefault="00577213" w:rsidP="0079548F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6F27817C" w14:textId="77777777" w:rsidR="00577213" w:rsidRPr="009C24A6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77213" w14:paraId="5D960BA2" w14:textId="77777777" w:rsidTr="0079548F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33CC673" w14:textId="77777777" w:rsidR="00577213" w:rsidRPr="004149D0" w:rsidRDefault="00577213" w:rsidP="0079548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77213" w14:paraId="71994C3A" w14:textId="77777777" w:rsidTr="0079548F">
        <w:trPr>
          <w:cantSplit/>
        </w:trPr>
        <w:tc>
          <w:tcPr>
            <w:tcW w:w="0" w:type="auto"/>
            <w:gridSpan w:val="2"/>
          </w:tcPr>
          <w:p w14:paraId="6049283B" w14:textId="77777777" w:rsidR="00577213" w:rsidRPr="00027615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77213" w:rsidRPr="00A930AE" w14:paraId="020A2D24" w14:textId="77777777" w:rsidTr="0079548F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210E4362" w14:textId="77777777" w:rsidR="00577213" w:rsidRPr="00A930AE" w:rsidRDefault="00577213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B3BD940" w14:textId="77777777" w:rsidR="00577213" w:rsidRPr="00A930AE" w:rsidRDefault="00577213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77213" w:rsidRPr="00D517EA" w14:paraId="47851AE5" w14:textId="77777777" w:rsidTr="0079548F">
        <w:trPr>
          <w:cantSplit/>
        </w:trPr>
        <w:tc>
          <w:tcPr>
            <w:tcW w:w="5198" w:type="dxa"/>
          </w:tcPr>
          <w:p w14:paraId="5B727D17" w14:textId="77777777" w:rsidR="00577213" w:rsidRPr="001C518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5235D258" w14:textId="77777777" w:rsidR="00577213" w:rsidRPr="001C518A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5D35587" w14:textId="77777777" w:rsidR="00577213" w:rsidRPr="009C24A6" w:rsidRDefault="00577213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1F5D7529" w14:textId="7D7CCB90" w:rsidR="000B6C28" w:rsidRDefault="000B6C28" w:rsidP="00151034"/>
    <w:p w14:paraId="54D97956" w14:textId="6253D41B" w:rsidR="00232C44" w:rsidRDefault="00232C44" w:rsidP="00232C44">
      <w:pPr>
        <w:pStyle w:val="Heading2"/>
        <w:numPr>
          <w:ilvl w:val="0"/>
          <w:numId w:val="0"/>
        </w:numPr>
        <w:ind w:left="360"/>
        <w:rPr>
          <w:lang w:val="en-GB"/>
        </w:rPr>
      </w:pPr>
      <w:r>
        <w:rPr>
          <w:lang w:val="en-GB"/>
        </w:rPr>
        <w:t xml:space="preserve">Problem 3 - </w:t>
      </w:r>
      <w:r w:rsidR="00C93E99" w:rsidRPr="00C93E99">
        <w:rPr>
          <w:lang w:val="en-GB"/>
        </w:rPr>
        <w:t>Heroes of Code and Logic VII</w:t>
      </w:r>
    </w:p>
    <w:p w14:paraId="3610C437" w14:textId="135A99F1" w:rsidR="00232C44" w:rsidRPr="00D27EB6" w:rsidRDefault="005520B8" w:rsidP="00232C44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232C44" w:rsidRPr="00D27EB6">
        <w:rPr>
          <w:lang w:val="bg-BG"/>
        </w:rPr>
        <w:t xml:space="preserve">roblem for </w:t>
      </w:r>
      <w:r w:rsidR="00232C44">
        <w:t>exam preparation</w:t>
      </w:r>
      <w:r w:rsidR="00232C44" w:rsidRPr="00D27EB6">
        <w:rPr>
          <w:lang w:val="bg-BG"/>
        </w:rPr>
        <w:t xml:space="preserve"> for the </w:t>
      </w:r>
      <w:hyperlink r:id="rId11" w:history="1">
        <w:r w:rsidR="00232C44">
          <w:rPr>
            <w:rStyle w:val="InternetLink"/>
          </w:rPr>
          <w:t xml:space="preserve">Programming </w:t>
        </w:r>
        <w:r w:rsidR="00232C44" w:rsidRPr="00D27EB6">
          <w:rPr>
            <w:rStyle w:val="InternetLink"/>
            <w:lang w:val="bg-BG"/>
          </w:rPr>
          <w:t>Fundamentals Course @SoftUni</w:t>
        </w:r>
      </w:hyperlink>
      <w:r w:rsidR="00232C44" w:rsidRPr="00D27EB6">
        <w:rPr>
          <w:lang w:val="bg-BG"/>
        </w:rPr>
        <w:t>.</w:t>
      </w:r>
    </w:p>
    <w:p w14:paraId="3C444201" w14:textId="3B21D8B0" w:rsidR="00232C44" w:rsidRDefault="00232C44" w:rsidP="00232C44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12" w:anchor="2" w:history="1">
        <w:r w:rsidR="00C93E99">
          <w:rPr>
            <w:rStyle w:val="InternetLink"/>
            <w:lang w:val="bg-BG"/>
          </w:rPr>
          <w:t>https://judge.softuni.org/</w:t>
        </w:r>
        <w:r w:rsidR="00C93E99">
          <w:rPr>
            <w:rStyle w:val="InternetLink"/>
            <w:lang w:val="bg-BG"/>
          </w:rPr>
          <w:t>C</w:t>
        </w:r>
        <w:r w:rsidR="00C93E99">
          <w:rPr>
            <w:rStyle w:val="InternetLink"/>
            <w:lang w:val="bg-BG"/>
          </w:rPr>
          <w:t>ontests/Practice/Index/2303#2</w:t>
        </w:r>
      </w:hyperlink>
      <w:r w:rsidRPr="00D27EB6">
        <w:rPr>
          <w:lang w:val="bg-BG"/>
        </w:rPr>
        <w:t>.</w:t>
      </w:r>
    </w:p>
    <w:p w14:paraId="21A4F9E8" w14:textId="77777777" w:rsidR="00232C44" w:rsidRPr="00204561" w:rsidRDefault="00232C44" w:rsidP="00232C44">
      <w:pPr>
        <w:rPr>
          <w:lang w:val="en-GB"/>
        </w:rPr>
      </w:pPr>
    </w:p>
    <w:p w14:paraId="77140B1D" w14:textId="77777777" w:rsidR="00C93E99" w:rsidRPr="00787583" w:rsidRDefault="00C93E99" w:rsidP="00C93E99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56FB496D" w14:textId="77777777" w:rsidR="00C93E99" w:rsidRDefault="00C93E99" w:rsidP="00C93E99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013CB80A" w14:textId="77777777" w:rsidR="00C93E99" w:rsidRDefault="00C93E99" w:rsidP="00C93E99">
      <w:pPr>
        <w:rPr>
          <w:rStyle w:val="CodeChar"/>
        </w:rPr>
      </w:pPr>
      <w:r>
        <w:rPr>
          <w:rStyle w:val="CodeChar"/>
        </w:rPr>
        <w:t>"{hero name} {HP} {MP}"</w:t>
      </w:r>
    </w:p>
    <w:p w14:paraId="116CF828" w14:textId="77777777" w:rsidR="00C93E99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C78C391" w14:textId="77777777" w:rsidR="00C93E99" w:rsidRPr="00051FA6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F35705" w14:textId="77777777" w:rsidR="00C93E99" w:rsidRDefault="00C93E99" w:rsidP="00C93E9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55E4C00" w14:textId="77777777" w:rsidR="00C93E99" w:rsidRDefault="00C93E99" w:rsidP="00C93E99">
      <w:r>
        <w:t>There are several actions that the heroes can perform:</w:t>
      </w:r>
    </w:p>
    <w:p w14:paraId="5D964A74" w14:textId="77777777" w:rsidR="00C93E99" w:rsidRPr="00EB6346" w:rsidRDefault="00C93E99" w:rsidP="00C93E9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9B335A8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 xml:space="preserve">If the hero has the required MP, he casts the spell, thus reducing his MP. Print this message: </w:t>
      </w:r>
    </w:p>
    <w:p w14:paraId="1B1E4EFE" w14:textId="77777777" w:rsidR="00C93E99" w:rsidRDefault="00C93E99" w:rsidP="00C93E99">
      <w:pPr>
        <w:pStyle w:val="Code"/>
        <w:numPr>
          <w:ilvl w:val="1"/>
          <w:numId w:val="29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4C91B65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>If the hero is unable to cast the spell print:</w:t>
      </w:r>
    </w:p>
    <w:p w14:paraId="622CE993" w14:textId="77777777" w:rsidR="00C93E99" w:rsidRPr="00B94F03" w:rsidRDefault="00C93E99" w:rsidP="00C93E99">
      <w:pPr>
        <w:pStyle w:val="ListParagraph"/>
        <w:numPr>
          <w:ilvl w:val="1"/>
          <w:numId w:val="29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0099E37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3C07A0D0" w14:textId="77777777" w:rsidR="00C93E99" w:rsidRPr="00EB6346" w:rsidRDefault="00C93E99" w:rsidP="00C93E99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BB116B8" w14:textId="77777777" w:rsidR="00C93E99" w:rsidRDefault="00C93E99" w:rsidP="00C93E99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3C14B71" w14:textId="77777777" w:rsidR="00C93E99" w:rsidRDefault="00C93E99" w:rsidP="00C93E99">
      <w:pPr>
        <w:pStyle w:val="ListParagraph"/>
        <w:numPr>
          <w:ilvl w:val="0"/>
          <w:numId w:val="30"/>
        </w:numPr>
      </w:pPr>
      <w:r>
        <w:t>If the hero has died, remove him from your party and print:</w:t>
      </w:r>
    </w:p>
    <w:p w14:paraId="4977E32D" w14:textId="77777777" w:rsidR="00C93E99" w:rsidRPr="00EB6346" w:rsidRDefault="00C93E99" w:rsidP="00C93E99">
      <w:pPr>
        <w:pStyle w:val="ListParagraph"/>
        <w:numPr>
          <w:ilvl w:val="1"/>
          <w:numId w:val="3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175306DF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lastRenderedPageBreak/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73B6476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6C89FFB2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5234109" w14:textId="77777777" w:rsidR="00C93E99" w:rsidRDefault="00C93E99" w:rsidP="00C93E99">
      <w:pPr>
        <w:pStyle w:val="ListParagraph"/>
        <w:numPr>
          <w:ilvl w:val="1"/>
          <w:numId w:val="31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3482A301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12B421B3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37D9CAE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4F09215" w14:textId="77777777" w:rsidR="00C93E99" w:rsidRPr="00EB6346" w:rsidRDefault="00C93E99" w:rsidP="00C93E99">
      <w:pPr>
        <w:pStyle w:val="ListParagraph"/>
        <w:numPr>
          <w:ilvl w:val="1"/>
          <w:numId w:val="31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C21056C" w14:textId="77777777" w:rsidR="00C93E99" w:rsidRPr="004777E6" w:rsidRDefault="00C93E99" w:rsidP="00C93E99">
      <w:pPr>
        <w:pStyle w:val="Heading3"/>
      </w:pPr>
      <w:r>
        <w:t>Input</w:t>
      </w:r>
    </w:p>
    <w:p w14:paraId="59D9D93F" w14:textId="77777777" w:rsidR="00C93E99" w:rsidRPr="00A809CB" w:rsidRDefault="00C93E99" w:rsidP="00C93E99">
      <w:pPr>
        <w:pStyle w:val="ListParagraph"/>
        <w:numPr>
          <w:ilvl w:val="0"/>
          <w:numId w:val="27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5703E00" w14:textId="77777777" w:rsidR="00C93E99" w:rsidRDefault="00C93E99" w:rsidP="00C93E99">
      <w:pPr>
        <w:pStyle w:val="ListParagraph"/>
        <w:numPr>
          <w:ilvl w:val="0"/>
          <w:numId w:val="27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0E073FFF" w14:textId="77777777" w:rsidR="00C93E99" w:rsidRPr="00A809CB" w:rsidRDefault="00C93E99" w:rsidP="00C93E9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72EE3BE" w14:textId="77777777" w:rsidR="00C93E99" w:rsidRPr="002B2581" w:rsidRDefault="00C93E99" w:rsidP="00C93E99">
      <w:pPr>
        <w:pStyle w:val="Heading3"/>
      </w:pPr>
      <w:r>
        <w:t>Output</w:t>
      </w:r>
    </w:p>
    <w:p w14:paraId="6CE3BC26" w14:textId="77777777" w:rsidR="00C93E99" w:rsidRDefault="00C93E99" w:rsidP="00C93E99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, sorted by their </w:t>
      </w:r>
      <w:r w:rsidRPr="00EB6346">
        <w:rPr>
          <w:b/>
          <w:noProof/>
        </w:rPr>
        <w:t>HP in descending order</w:t>
      </w:r>
      <w:r>
        <w:rPr>
          <w:noProof/>
        </w:rPr>
        <w:t xml:space="preserve">, then by their </w:t>
      </w:r>
      <w:r w:rsidRPr="00EB6346">
        <w:rPr>
          <w:b/>
          <w:noProof/>
        </w:rPr>
        <w:t>name in ascending order</w:t>
      </w:r>
      <w:r>
        <w:rPr>
          <w:noProof/>
        </w:rPr>
        <w:t>, in the following format (their HP/MP need to be indented 2 spaces):</w:t>
      </w:r>
    </w:p>
    <w:p w14:paraId="77B5EC9F" w14:textId="77777777" w:rsidR="00C93E99" w:rsidRDefault="00C93E99" w:rsidP="00C93E9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943827B" w14:textId="77777777" w:rsidR="00C93E99" w:rsidRDefault="00C93E99" w:rsidP="00C93E99">
      <w:pPr>
        <w:pStyle w:val="Code"/>
        <w:ind w:firstLine="720"/>
      </w:pPr>
      <w:r>
        <w:t xml:space="preserve">  HP: {current HP}</w:t>
      </w:r>
    </w:p>
    <w:p w14:paraId="4DF15FC1" w14:textId="77777777" w:rsidR="00C93E99" w:rsidRDefault="00C93E99" w:rsidP="00C93E9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3FF35C5C" w14:textId="77777777" w:rsidR="00C93E99" w:rsidRDefault="00C93E99" w:rsidP="00C93E99">
      <w:pPr>
        <w:pStyle w:val="Heading3"/>
      </w:pPr>
      <w:r>
        <w:t>Constraints</w:t>
      </w:r>
    </w:p>
    <w:p w14:paraId="762B08D0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BFE1A22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0E3D6CE3" w14:textId="77777777" w:rsidR="00C93E99" w:rsidRPr="002730D3" w:rsidRDefault="00C93E99" w:rsidP="00C93E99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6586EE8B" w14:textId="77777777" w:rsidR="00C93E99" w:rsidRPr="00EF2B5F" w:rsidRDefault="00C93E99" w:rsidP="00C93E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C93E99" w14:paraId="2E90B8B6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47A3F8A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E439F8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6B4F5F0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10ADAE3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187BF5D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6939FA9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4860F837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B1F21A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45B156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550F56C" w14:textId="77777777" w:rsidR="00C93E99" w:rsidRPr="00126760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7DE40460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2F88D667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F960D41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A87364E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03B10F3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506001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23F171A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69660D9F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B256A0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5622DAB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127ED4C3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C93E99" w14:paraId="4993B464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74BBB67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F610F45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D70FD08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427C3094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16065D9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A3005A1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F54DC7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59B699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62DEEDD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B3172A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070B8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052757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6702E65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8B0A7F8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288F4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3B0ECF1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22ACBA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ED428B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C2A431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6C5D21D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BE76C46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831A45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37AF24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EAC6E1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48097241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</w:tc>
      </w:tr>
      <w:tr w:rsidR="00C93E99" w14:paraId="60F2ED67" w14:textId="77777777" w:rsidTr="0079548F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62A7F871" w14:textId="77777777" w:rsidR="00C93E99" w:rsidRPr="00E041EB" w:rsidRDefault="00C93E99" w:rsidP="0079548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93E99" w14:paraId="31C91A8C" w14:textId="77777777" w:rsidTr="0079548F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28A66E7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729A87A1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D5211EB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0862389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750E1D53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9880232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379A4581" w14:textId="77777777" w:rsidR="00232C44" w:rsidRPr="005520B8" w:rsidRDefault="00232C44" w:rsidP="00C93E99">
      <w:pPr>
        <w:pStyle w:val="Index"/>
        <w:rPr>
          <w:lang w:val="bg-BG"/>
        </w:rPr>
      </w:pPr>
    </w:p>
    <w:sectPr w:rsidR="00232C44" w:rsidRPr="005520B8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75560" w14:textId="77777777" w:rsidR="008F2BEA" w:rsidRDefault="008F2BEA" w:rsidP="008068A2">
      <w:pPr>
        <w:spacing w:after="0" w:line="240" w:lineRule="auto"/>
      </w:pPr>
      <w:r>
        <w:separator/>
      </w:r>
    </w:p>
  </w:endnote>
  <w:endnote w:type="continuationSeparator" w:id="0">
    <w:p w14:paraId="14C2B574" w14:textId="77777777" w:rsidR="008F2BEA" w:rsidRDefault="008F2B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1C2A2" w14:textId="77777777" w:rsidR="008F2BEA" w:rsidRDefault="008F2BEA" w:rsidP="008068A2">
      <w:pPr>
        <w:spacing w:after="0" w:line="240" w:lineRule="auto"/>
      </w:pPr>
      <w:r>
        <w:separator/>
      </w:r>
    </w:p>
  </w:footnote>
  <w:footnote w:type="continuationSeparator" w:id="0">
    <w:p w14:paraId="7BA81958" w14:textId="77777777" w:rsidR="008F2BEA" w:rsidRDefault="008F2B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23"/>
  </w:num>
  <w:num w:numId="4">
    <w:abstractNumId w:val="24"/>
  </w:num>
  <w:num w:numId="5">
    <w:abstractNumId w:val="14"/>
  </w:num>
  <w:num w:numId="6">
    <w:abstractNumId w:val="26"/>
  </w:num>
  <w:num w:numId="7">
    <w:abstractNumId w:val="30"/>
  </w:num>
  <w:num w:numId="8">
    <w:abstractNumId w:val="18"/>
  </w:num>
  <w:num w:numId="9">
    <w:abstractNumId w:val="17"/>
  </w:num>
  <w:num w:numId="10">
    <w:abstractNumId w:val="22"/>
  </w:num>
  <w:num w:numId="11">
    <w:abstractNumId w:val="20"/>
  </w:num>
  <w:num w:numId="12">
    <w:abstractNumId w:val="21"/>
  </w:num>
  <w:num w:numId="13">
    <w:abstractNumId w:val="16"/>
  </w:num>
  <w:num w:numId="14">
    <w:abstractNumId w:val="0"/>
  </w:num>
  <w:num w:numId="15">
    <w:abstractNumId w:val="11"/>
  </w:num>
  <w:num w:numId="16">
    <w:abstractNumId w:val="12"/>
  </w:num>
  <w:num w:numId="17">
    <w:abstractNumId w:val="28"/>
  </w:num>
  <w:num w:numId="18">
    <w:abstractNumId w:val="25"/>
  </w:num>
  <w:num w:numId="19">
    <w:abstractNumId w:val="7"/>
  </w:num>
  <w:num w:numId="20">
    <w:abstractNumId w:val="3"/>
  </w:num>
  <w:num w:numId="21">
    <w:abstractNumId w:val="29"/>
  </w:num>
  <w:num w:numId="22">
    <w:abstractNumId w:val="13"/>
  </w:num>
  <w:num w:numId="23">
    <w:abstractNumId w:val="6"/>
  </w:num>
  <w:num w:numId="24">
    <w:abstractNumId w:val="1"/>
  </w:num>
  <w:num w:numId="25">
    <w:abstractNumId w:val="2"/>
  </w:num>
  <w:num w:numId="26">
    <w:abstractNumId w:val="27"/>
  </w:num>
  <w:num w:numId="27">
    <w:abstractNumId w:val="5"/>
  </w:num>
  <w:num w:numId="28">
    <w:abstractNumId w:val="19"/>
  </w:num>
  <w:num w:numId="29">
    <w:abstractNumId w:val="9"/>
  </w:num>
  <w:num w:numId="30">
    <w:abstractNumId w:val="15"/>
  </w:num>
  <w:num w:numId="3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B6C28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4C8E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2C44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D6D15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D7687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0B8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213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2BEA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3E99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D4E45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B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3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303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3606/programming-fundamentals-with-csharp-january-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Practice/Index/230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606/programming-fundamentals-with-csharp-january-2022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7</Pages>
  <Words>1565</Words>
  <Characters>892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047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xander Keramanov</cp:lastModifiedBy>
  <cp:revision>113</cp:revision>
  <cp:lastPrinted>2015-10-26T22:35:00Z</cp:lastPrinted>
  <dcterms:created xsi:type="dcterms:W3CDTF">2020-03-31T12:36:00Z</dcterms:created>
  <dcterms:modified xsi:type="dcterms:W3CDTF">2022-01-04T06:58:00Z</dcterms:modified>
  <cp:category>programming, education, software engineering, software development</cp:category>
</cp:coreProperties>
</file>